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61EA570E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</w:t>
      </w:r>
      <w:r w:rsidR="006341BC">
        <w:rPr>
          <w:rFonts w:ascii="Monotype Corsiva" w:hAnsi="Monotype Corsiva"/>
          <w:sz w:val="40"/>
          <w:szCs w:val="40"/>
        </w:rPr>
        <w:t>November</w:t>
      </w:r>
      <w:r w:rsidR="006D6531">
        <w:rPr>
          <w:rFonts w:ascii="Monotype Corsiva" w:hAnsi="Monotype Corsiva"/>
          <w:sz w:val="40"/>
          <w:szCs w:val="40"/>
        </w:rPr>
        <w:t>_</w:t>
      </w:r>
      <w:r w:rsidR="00876BC7">
        <w:rPr>
          <w:rFonts w:ascii="Monotype Corsiva" w:hAnsi="Monotype Corsiva"/>
          <w:sz w:val="40"/>
          <w:szCs w:val="40"/>
        </w:rPr>
        <w:t>12</w:t>
      </w:r>
      <w:r w:rsidR="006D6531">
        <w:rPr>
          <w:rFonts w:ascii="Monotype Corsiva" w:hAnsi="Monotype Corsiva"/>
          <w:sz w:val="40"/>
          <w:szCs w:val="40"/>
        </w:rPr>
        <w:t>___</w:t>
      </w:r>
      <w:r w:rsidRPr="001B168C">
        <w:rPr>
          <w:rFonts w:ascii="Monotype Corsiva" w:hAnsi="Monotype Corsiva"/>
          <w:sz w:val="40"/>
          <w:szCs w:val="40"/>
        </w:rPr>
        <w:t xml:space="preserve">through </w:t>
      </w:r>
      <w:r w:rsidR="006341BC">
        <w:rPr>
          <w:rFonts w:ascii="Monotype Corsiva" w:hAnsi="Monotype Corsiva"/>
          <w:sz w:val="40"/>
          <w:szCs w:val="40"/>
        </w:rPr>
        <w:t xml:space="preserve">November </w:t>
      </w:r>
      <w:r w:rsidR="00876BC7">
        <w:rPr>
          <w:rFonts w:ascii="Monotype Corsiva" w:hAnsi="Monotype Corsiva"/>
          <w:sz w:val="40"/>
          <w:szCs w:val="40"/>
        </w:rPr>
        <w:t>15</w:t>
      </w:r>
      <w:r w:rsidR="006D6531">
        <w:rPr>
          <w:rFonts w:ascii="Monotype Corsiva" w:hAnsi="Monotype Corsiva"/>
          <w:sz w:val="40"/>
          <w:szCs w:val="40"/>
        </w:rPr>
        <w:t>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4D305A9B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825B8B" w:rsidRPr="001B168C">
        <w:rPr>
          <w:rFonts w:ascii="Cambria" w:hAnsi="Cambria"/>
          <w:sz w:val="21"/>
          <w:szCs w:val="21"/>
          <w:u w:val="single"/>
        </w:rPr>
        <w:t>______</w:t>
      </w:r>
      <w:r w:rsidR="64D1003C" w:rsidRPr="001B168C">
        <w:rPr>
          <w:rFonts w:ascii="Cambria" w:hAnsi="Cambria"/>
          <w:sz w:val="21"/>
          <w:szCs w:val="21"/>
          <w:u w:val="single"/>
        </w:rPr>
        <w:t>__________</w:t>
      </w:r>
      <w:proofErr w:type="spellStart"/>
      <w:r w:rsidR="003E479B">
        <w:rPr>
          <w:rFonts w:ascii="Cambria" w:hAnsi="Cambria"/>
          <w:sz w:val="21"/>
          <w:szCs w:val="21"/>
          <w:u w:val="single"/>
        </w:rPr>
        <w:t>Belkis</w:t>
      </w:r>
      <w:r w:rsidR="64D1003C" w:rsidRPr="001B168C">
        <w:rPr>
          <w:rFonts w:ascii="Cambria" w:hAnsi="Cambria"/>
          <w:sz w:val="21"/>
          <w:szCs w:val="21"/>
          <w:u w:val="single"/>
        </w:rPr>
        <w:t>_</w:t>
      </w:r>
      <w:r w:rsidR="003E479B">
        <w:rPr>
          <w:rFonts w:ascii="Cambria" w:hAnsi="Cambria"/>
          <w:sz w:val="21"/>
          <w:szCs w:val="21"/>
          <w:u w:val="single"/>
        </w:rPr>
        <w:t>Elliott</w:t>
      </w:r>
      <w:proofErr w:type="spellEnd"/>
      <w:r w:rsidR="64D1003C" w:rsidRPr="001B168C">
        <w:rPr>
          <w:rFonts w:ascii="Cambria" w:hAnsi="Cambria"/>
          <w:sz w:val="21"/>
          <w:szCs w:val="21"/>
          <w:u w:val="single"/>
        </w:rPr>
        <w:t>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proofErr w:type="gramStart"/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proofErr w:type="gramEnd"/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FE7DB7">
        <w:rPr>
          <w:rFonts w:ascii="Cambria" w:hAnsi="Cambria"/>
          <w:b/>
          <w:bCs/>
          <w:sz w:val="21"/>
          <w:szCs w:val="21"/>
        </w:rPr>
        <w:t>Spanish 1-3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6D399C" w:rsidRPr="006D32FE" w14:paraId="2404C781" w14:textId="77777777" w:rsidTr="001633DC">
        <w:trPr>
          <w:trHeight w:val="262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7E3DBB04" w:rsidR="006D399C" w:rsidRPr="006D32FE" w:rsidRDefault="00725B88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</w:t>
            </w:r>
            <w:r w:rsidR="00AE61E5"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0D8B3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6EA60F82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3ADEF2D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72BD8269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6B40FA17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6C73F9D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14E03C3C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7A03C3D9" w14:textId="483865AC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3873C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601806E6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4CD9A5F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2EA7E8CF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7A9B0CCF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29476992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7D7D6373" w14:textId="3AF0F01D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9CFFF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Unit one: Who you are. Pag.2</w:t>
            </w:r>
          </w:p>
          <w:p w14:paraId="149D27D5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C0DC0B6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66A6F802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2E85422A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49480C24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  <w:p w14:paraId="4E5D2A4A" w14:textId="6FC6DBF3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69479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ho you are. </w:t>
            </w:r>
          </w:p>
          <w:p w14:paraId="537AC62A" w14:textId="77777777" w:rsidR="006D399C" w:rsidRDefault="006D399C" w:rsidP="006D39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.2</w:t>
            </w:r>
          </w:p>
          <w:p w14:paraId="28111BCA" w14:textId="77777777" w:rsidR="006D399C" w:rsidRDefault="006D399C" w:rsidP="006D39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3363E8C1" w14:textId="77777777" w:rsidR="006D399C" w:rsidRDefault="006D399C" w:rsidP="006D39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1AE4FBD2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We are Who we are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3 </w:t>
            </w:r>
          </w:p>
          <w:p w14:paraId="5D9D7A9C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Spanish 2.</w:t>
            </w:r>
          </w:p>
          <w:p w14:paraId="7D758BE8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</w:p>
          <w:p w14:paraId="672C27EE" w14:textId="2185504C" w:rsidR="006D399C" w:rsidRPr="006D32FE" w:rsidRDefault="006D399C" w:rsidP="006D399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Unit One: Now and </w:t>
            </w:r>
            <w:proofErr w:type="gram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Then</w:t>
            </w:r>
            <w:proofErr w:type="gram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pag</w:t>
            </w:r>
            <w:proofErr w:type="spellEnd"/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, 4 Spanish 3</w:t>
            </w:r>
          </w:p>
        </w:tc>
      </w:tr>
      <w:tr w:rsidR="006D399C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7C929" w14:textId="77777777" w:rsidR="006D399C" w:rsidRDefault="006D399C" w:rsidP="006D399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Interact and negotiate meaning in spoken or written conversations to share information, feelings, and opinions. (C1.1)</w:t>
            </w:r>
          </w:p>
          <w:p w14:paraId="48ED2141" w14:textId="77777777" w:rsidR="006D399C" w:rsidRDefault="006D399C" w:rsidP="006D399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</w:p>
          <w:p w14:paraId="5BA0D33F" w14:textId="4C21A217" w:rsidR="006D399C" w:rsidRPr="006D32FE" w:rsidRDefault="006D399C" w:rsidP="006D399C">
            <w:pPr>
              <w:pStyle w:val="paragraph"/>
              <w:spacing w:before="0" w:beforeAutospacing="0" w:after="0" w:afterAutospacing="0"/>
              <w:ind w:left="1425" w:hanging="135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rFonts w:ascii="Cambria" w:hAnsi="Cambria" w:cs="Segoe UI"/>
                <w:color w:val="000000"/>
                <w:sz w:val="20"/>
                <w:szCs w:val="20"/>
              </w:rPr>
              <w:t>Present information on multiple topics for various purposes using appropriate formats, considering the intended audience. (C1.5)</w:t>
            </w:r>
          </w:p>
        </w:tc>
      </w:tr>
      <w:tr w:rsidR="006D399C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6D399C" w:rsidRPr="002E64B6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6D399C" w:rsidRPr="002E64B6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6D399C" w:rsidRPr="006D32FE" w:rsidRDefault="006D399C" w:rsidP="006D399C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8B0C7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1D8BB28" w14:textId="7E654304" w:rsidR="006D399C" w:rsidRPr="006D32FE" w:rsidRDefault="00725B88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B18B8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tems in Spanish.</w:t>
            </w:r>
          </w:p>
          <w:p w14:paraId="5FF0462D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FC10597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 Speaking Countries.</w:t>
            </w:r>
          </w:p>
          <w:p w14:paraId="4B003225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190896F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00F558EB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EDCF9AA" w14:textId="660490E4" w:rsidR="006D399C" w:rsidRPr="006D32FE" w:rsidRDefault="00C53CEF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</w:t>
            </w:r>
            <w:r w:rsidR="006A7FDD">
              <w:rPr>
                <w:rFonts w:ascii="Cambria" w:hAnsi="Cambria"/>
                <w:sz w:val="20"/>
                <w:szCs w:val="20"/>
              </w:rPr>
              <w:t xml:space="preserve"> will identify more food </w:t>
            </w:r>
            <w:r w:rsidR="000A10C5">
              <w:rPr>
                <w:rFonts w:ascii="Cambria" w:hAnsi="Cambria"/>
                <w:sz w:val="20"/>
                <w:szCs w:val="20"/>
              </w:rPr>
              <w:t>items,</w:t>
            </w:r>
            <w:r w:rsidR="006A7FDD">
              <w:rPr>
                <w:rFonts w:ascii="Cambria" w:hAnsi="Cambria"/>
                <w:sz w:val="20"/>
                <w:szCs w:val="20"/>
              </w:rPr>
              <w:t xml:space="preserve"> and they will </w:t>
            </w:r>
            <w:r w:rsidR="000A10C5">
              <w:rPr>
                <w:rFonts w:ascii="Cambria" w:hAnsi="Cambria"/>
                <w:sz w:val="20"/>
                <w:szCs w:val="20"/>
              </w:rPr>
              <w:t>shop for food at the Supermarket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C2BA2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tems in Spanish.</w:t>
            </w:r>
          </w:p>
          <w:p w14:paraId="21A2DD4A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01027E5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 Speaking Countries.</w:t>
            </w:r>
          </w:p>
          <w:p w14:paraId="06D71EAA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5C00228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321F619D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23F95C" w14:textId="3744D2DE" w:rsidR="006D399C" w:rsidRPr="006D32FE" w:rsidRDefault="000A10C5" w:rsidP="006D39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will identify more food </w:t>
            </w:r>
            <w:r>
              <w:rPr>
                <w:rFonts w:ascii="Cambria" w:hAnsi="Cambria"/>
                <w:sz w:val="20"/>
                <w:szCs w:val="20"/>
              </w:rPr>
              <w:t>items,</w:t>
            </w:r>
            <w:r>
              <w:rPr>
                <w:rFonts w:ascii="Cambria" w:hAnsi="Cambria"/>
                <w:sz w:val="20"/>
                <w:szCs w:val="20"/>
              </w:rPr>
              <w:t xml:space="preserve"> and they will shop for food at the Supermarke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04E89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tems in Spanish.</w:t>
            </w:r>
          </w:p>
          <w:p w14:paraId="4611B61C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0842FEE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 Speaking Countries.</w:t>
            </w:r>
          </w:p>
          <w:p w14:paraId="5A2F9C8B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F956D97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529A25AD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F3791F1" w14:textId="028E657B" w:rsidR="006D399C" w:rsidRPr="006D32FE" w:rsidRDefault="000A10C5" w:rsidP="006D399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will identify more food </w:t>
            </w:r>
            <w:r>
              <w:rPr>
                <w:rFonts w:ascii="Cambria" w:hAnsi="Cambria"/>
                <w:sz w:val="20"/>
                <w:szCs w:val="20"/>
              </w:rPr>
              <w:t>items,</w:t>
            </w:r>
            <w:r>
              <w:rPr>
                <w:rFonts w:ascii="Cambria" w:hAnsi="Cambria"/>
                <w:sz w:val="20"/>
                <w:szCs w:val="20"/>
              </w:rPr>
              <w:t xml:space="preserve"> and they will shop for food at the Supermarket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271B5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tems in Spanish.</w:t>
            </w:r>
          </w:p>
          <w:p w14:paraId="77F11427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69F267C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food in different Spanish Speaking Countries.</w:t>
            </w:r>
          </w:p>
          <w:p w14:paraId="529448E0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1DBC8D86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tudents identify what food they like and what food they don’t like.</w:t>
            </w:r>
          </w:p>
          <w:p w14:paraId="658E007B" w14:textId="77777777" w:rsidR="006D399C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9CA1027" w14:textId="489DDBA8" w:rsidR="006D399C" w:rsidRPr="006D32FE" w:rsidRDefault="000A10C5" w:rsidP="006D399C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Students will identify more food </w:t>
            </w:r>
            <w:r>
              <w:rPr>
                <w:rFonts w:ascii="Cambria" w:hAnsi="Cambria"/>
                <w:sz w:val="20"/>
                <w:szCs w:val="20"/>
              </w:rPr>
              <w:t>items,</w:t>
            </w:r>
            <w:r>
              <w:rPr>
                <w:rFonts w:ascii="Cambria" w:hAnsi="Cambria"/>
                <w:sz w:val="20"/>
                <w:szCs w:val="20"/>
              </w:rPr>
              <w:t xml:space="preserve"> and they will shop for food at the Supermarket.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6D399C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6D399C" w:rsidRPr="006D32FE" w:rsidRDefault="006D399C" w:rsidP="006D399C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6D399C" w:rsidRPr="006D32FE" w:rsidRDefault="006D399C" w:rsidP="006D399C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0DC8EEB6" w:rsidR="006D399C" w:rsidRPr="006D32FE" w:rsidRDefault="00725B88" w:rsidP="006D399C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5ADA6A9C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Spanish food eating habit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0838DA7C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Spanish food eating habit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08228B89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Spanish food eating habit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304FBAFF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Students will be familiar with Spanish food eating habit</w:t>
            </w:r>
          </w:p>
        </w:tc>
      </w:tr>
      <w:tr w:rsidR="006D399C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6D399C" w:rsidRPr="006D32FE" w:rsidRDefault="006D399C" w:rsidP="006D399C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6D399C" w:rsidRPr="006D32FE" w:rsidRDefault="006D399C" w:rsidP="006D399C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07A7223" w:rsidR="006D399C" w:rsidRPr="006D32FE" w:rsidRDefault="00725B88" w:rsidP="006D399C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8AC48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73C63A24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Recap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the </w:t>
            </w: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revious lesson</w:t>
            </w:r>
          </w:p>
          <w:p w14:paraId="16B17E2D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AF8B585" w14:textId="32424B02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Point presentatio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44A38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3AE00C8D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Recap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the </w:t>
            </w: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revious lesson</w:t>
            </w:r>
          </w:p>
          <w:p w14:paraId="404E5EA1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42589212" w14:textId="1991256D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Point presentatio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57F64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1B051365" w14:textId="609CE39E" w:rsidR="006D399C" w:rsidRDefault="00B50295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The </w:t>
            </w:r>
            <w:r w:rsidR="00364EC4">
              <w:rPr>
                <w:rFonts w:ascii="Cambria" w:hAnsi="Cambria"/>
                <w:color w:val="auto"/>
                <w:sz w:val="20"/>
                <w:szCs w:val="20"/>
              </w:rPr>
              <w:t>teacher will present a video</w:t>
            </w:r>
          </w:p>
          <w:p w14:paraId="16647294" w14:textId="44226EEF" w:rsidR="00110613" w:rsidRDefault="00007FAA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color w:val="auto"/>
                <w:sz w:val="20"/>
                <w:szCs w:val="20"/>
              </w:rPr>
              <w:t>Powerpoint</w:t>
            </w:r>
            <w:proofErr w:type="spellEnd"/>
            <w:r w:rsidR="00110613">
              <w:rPr>
                <w:rFonts w:ascii="Cambria" w:hAnsi="Cambria"/>
                <w:color w:val="auto"/>
                <w:sz w:val="20"/>
                <w:szCs w:val="20"/>
              </w:rPr>
              <w:t xml:space="preserve"> lesson</w:t>
            </w:r>
          </w:p>
          <w:p w14:paraId="2D07770F" w14:textId="64A06A3B" w:rsidR="00CB59C7" w:rsidRDefault="00AC4646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Worksheet</w:t>
            </w:r>
            <w:r w:rsidR="00CB59C7">
              <w:rPr>
                <w:rFonts w:ascii="Cambria" w:hAnsi="Cambria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activities</w:t>
            </w:r>
          </w:p>
          <w:p w14:paraId="33A9F11E" w14:textId="21CD9597" w:rsidR="00AC4646" w:rsidRPr="00E91EF0" w:rsidRDefault="00C61D3B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Online activities</w:t>
            </w:r>
            <w:r w:rsidR="00541DBA">
              <w:rPr>
                <w:rFonts w:ascii="Cambria" w:hAnsi="Cambria"/>
                <w:color w:val="auto"/>
                <w:sz w:val="20"/>
                <w:szCs w:val="20"/>
              </w:rPr>
              <w:t>.</w:t>
            </w:r>
          </w:p>
          <w:p w14:paraId="2CC5CB1B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5AE8A5D0" w14:textId="3967B7FF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CC24D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Board activity</w:t>
            </w:r>
          </w:p>
          <w:p w14:paraId="05B6CB29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 xml:space="preserve">Recap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the </w:t>
            </w: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revious lesson</w:t>
            </w:r>
          </w:p>
          <w:p w14:paraId="509C8670" w14:textId="77777777" w:rsidR="006D399C" w:rsidRPr="00E91EF0" w:rsidRDefault="006D399C" w:rsidP="006D399C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</w:p>
          <w:p w14:paraId="2A2DFE45" w14:textId="1FDE466A" w:rsidR="006D399C" w:rsidRPr="006D32FE" w:rsidRDefault="006D399C" w:rsidP="006D399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91EF0">
              <w:rPr>
                <w:rFonts w:ascii="Cambria" w:hAnsi="Cambria"/>
                <w:color w:val="auto"/>
                <w:sz w:val="20"/>
                <w:szCs w:val="20"/>
              </w:rPr>
              <w:t>PowerPoint presentation</w:t>
            </w:r>
          </w:p>
        </w:tc>
      </w:tr>
      <w:tr w:rsidR="006341BC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6341BC" w:rsidRDefault="006341BC" w:rsidP="006341B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6341BC" w:rsidRDefault="006341BC" w:rsidP="00634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6341BC" w:rsidRDefault="006341BC" w:rsidP="00634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6341BC" w:rsidRDefault="006341BC" w:rsidP="00634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6341BC" w:rsidRDefault="006341BC" w:rsidP="00634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6341BC" w:rsidRDefault="006341BC" w:rsidP="00634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6341BC" w:rsidRPr="00B916E7" w:rsidRDefault="006341BC" w:rsidP="00634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6341BC" w:rsidRPr="006D32FE" w:rsidRDefault="006341BC" w:rsidP="006341BC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E54AE" w14:textId="4E0F2AC0" w:rsidR="006341BC" w:rsidRPr="00A76F6B" w:rsidRDefault="00372186" w:rsidP="00E46CC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A4021" w14:textId="77777777" w:rsidR="006341BC" w:rsidRPr="00A76F6B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List of motives(8min) </w:t>
            </w:r>
          </w:p>
          <w:p w14:paraId="6CDB0887" w14:textId="77777777" w:rsidR="006341BC" w:rsidRPr="00A76F6B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(5 minutes) </w:t>
            </w:r>
          </w:p>
          <w:p w14:paraId="29E31B61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10min)</w:t>
            </w:r>
          </w:p>
          <w:p w14:paraId="089E274B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10min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  </w:t>
            </w:r>
          </w:p>
          <w:p w14:paraId="36560D90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5 Evaluate(5min)</w:t>
            </w:r>
          </w:p>
          <w:p w14:paraId="1C239970" w14:textId="1E531253" w:rsidR="006341BC" w:rsidRPr="006D32FE" w:rsidRDefault="006341BC" w:rsidP="006341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(8min)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2B8CA" w14:textId="77777777" w:rsidR="006341BC" w:rsidRPr="00A76F6B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1A817E4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Shar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br/>
              <w:t xml:space="preserve">Item 3Shar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minutes)</w:t>
            </w:r>
          </w:p>
          <w:p w14:paraId="68A95F11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Introdution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4B0F5D4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Evaluate10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1CC22BD7" w14:textId="53D39A02" w:rsidR="006341BC" w:rsidRPr="006D32FE" w:rsidRDefault="006341BC" w:rsidP="006341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6Clos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10minutes)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83051" w14:textId="77777777" w:rsidR="006341BC" w:rsidRPr="00A76F6B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55F27B5A" w14:textId="598BEFFB" w:rsidR="006341BC" w:rsidRPr="00A76F6B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014E8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52730323" w14:textId="0463BD40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3 </w:t>
            </w:r>
            <w:r w:rsidR="0016035A">
              <w:rPr>
                <w:rFonts w:ascii="Cambria" w:hAnsi="Cambria"/>
                <w:color w:val="000000" w:themeColor="text1"/>
                <w:sz w:val="20"/>
                <w:szCs w:val="20"/>
              </w:rPr>
              <w:t>(video</w:t>
            </w:r>
            <w:r w:rsidR="00151D08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  <w:r w:rsidR="0016035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3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minutes)</w:t>
            </w:r>
          </w:p>
          <w:p w14:paraId="214C2E95" w14:textId="60FF61BF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4 </w:t>
            </w:r>
            <w:proofErr w:type="spellStart"/>
            <w:r w:rsidR="00151D08">
              <w:rPr>
                <w:rFonts w:ascii="Cambria" w:hAnsi="Cambria"/>
                <w:color w:val="000000" w:themeColor="text1"/>
                <w:sz w:val="20"/>
                <w:szCs w:val="20"/>
              </w:rPr>
              <w:t>Powerpoint</w:t>
            </w:r>
            <w:proofErr w:type="spell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218D680" w14:textId="77777777" w:rsidR="00E61D83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</w:t>
            </w:r>
            <w:proofErr w:type="spellStart"/>
            <w:r w:rsidR="00CE5870">
              <w:rPr>
                <w:rFonts w:ascii="Cambria" w:hAnsi="Cambria"/>
                <w:color w:val="000000" w:themeColor="text1"/>
                <w:sz w:val="20"/>
                <w:szCs w:val="20"/>
              </w:rPr>
              <w:t>wor</w:t>
            </w:r>
            <w:r w:rsidR="00C13C38">
              <w:rPr>
                <w:rFonts w:ascii="Cambria" w:hAnsi="Cambria"/>
                <w:color w:val="000000" w:themeColor="text1"/>
                <w:sz w:val="20"/>
                <w:szCs w:val="20"/>
              </w:rPr>
              <w:t>kseet</w:t>
            </w:r>
            <w:proofErr w:type="spellEnd"/>
            <w:r w:rsidR="00C13C38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activity</w:t>
            </w:r>
          </w:p>
          <w:p w14:paraId="02A3CDF1" w14:textId="3836EBAA" w:rsidR="006341BC" w:rsidRPr="00CD2E2B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FB5739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8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  <w:r w:rsidR="000729E3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14:paraId="0D569D2B" w14:textId="7072B4A4" w:rsidR="00CD2E2B" w:rsidRPr="008B797A" w:rsidRDefault="00CD2E2B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Game in the </w:t>
            </w:r>
            <w:proofErr w:type="gramStart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board(</w:t>
            </w:r>
            <w:proofErr w:type="gramEnd"/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 minutes)</w:t>
            </w:r>
          </w:p>
          <w:p w14:paraId="2AC34A32" w14:textId="77777777" w:rsidR="008B797A" w:rsidRDefault="008B797A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12058C9" w:rsidR="006341BC" w:rsidRPr="006D32FE" w:rsidRDefault="006341BC" w:rsidP="006341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B06BE" w14:textId="77777777" w:rsidR="006341BC" w:rsidRPr="00A76F6B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93E6AD6" w14:textId="77777777" w:rsidR="006341BC" w:rsidRPr="00A76F6B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 minutes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  <w:p w14:paraId="5A9555FA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3 Shar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0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E10478A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4 Introduction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41954C4E" w14:textId="77777777" w:rsidR="006341BC" w:rsidRDefault="006341BC" w:rsidP="006341BC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tem 5 Evaluate </w:t>
            </w:r>
            <w:proofErr w:type="gram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proofErr w:type="gramEnd"/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2B2149EE" w14:textId="179D17A4" w:rsidR="006341BC" w:rsidRPr="006D32FE" w:rsidRDefault="006341BC" w:rsidP="006341BC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Item 6 Close 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6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</w:tc>
      </w:tr>
      <w:tr w:rsidR="006341BC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6341BC" w:rsidRDefault="006341BC" w:rsidP="006341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6341BC" w:rsidRDefault="006341BC" w:rsidP="006341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6341BC" w:rsidRDefault="006341BC" w:rsidP="006341BC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6341BC" w:rsidRPr="00906657" w:rsidRDefault="006341BC" w:rsidP="006341B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6341BC" w:rsidRPr="00906657" w:rsidRDefault="006341BC" w:rsidP="006341B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6341BC" w:rsidRPr="006D32FE" w:rsidRDefault="006341BC" w:rsidP="006341BC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36E7E1F7" w:rsidR="006341BC" w:rsidRPr="006D32FE" w:rsidRDefault="00372186" w:rsidP="006341B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3B1374D8" w:rsidR="006341BC" w:rsidRPr="006D32FE" w:rsidRDefault="006341BC" w:rsidP="006341B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74765556" w:rsidR="006341BC" w:rsidRPr="006D32FE" w:rsidRDefault="006341BC" w:rsidP="006341BC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7AB4C065" w:rsidR="006341BC" w:rsidRPr="006D32FE" w:rsidRDefault="006341BC" w:rsidP="006341BC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0345E226" w:rsidR="006341BC" w:rsidRPr="006D32FE" w:rsidRDefault="006341BC" w:rsidP="006341BC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D07B77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D07B77" w:rsidRPr="006D32FE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D07B77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D07B77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D07B77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07B77" w:rsidRPr="00906657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D07B77" w:rsidRPr="006D32FE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78D48EE1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17BDA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018944E6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0CED0AC" w14:textId="519AA3C3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4D1D9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41931E57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292844DB" w14:textId="5E508211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FD0E6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47FDEF41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E659DB" w14:textId="4800B5F0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0796F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1FCF9BF3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11E74D" w14:textId="4E5257D7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D07B77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D07B77" w:rsidRPr="006D32FE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D07B77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D07B77" w:rsidRPr="006D32FE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D07B77" w:rsidRPr="00906657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D07B77" w:rsidRDefault="00D07B77" w:rsidP="00D07B7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0D7A38E4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84AAD24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73E11DD5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1E4279D4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774880D2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Students will demonstrate their understanding by answering questions and demonstrating class procedures.</w:t>
            </w:r>
          </w:p>
        </w:tc>
      </w:tr>
      <w:tr w:rsidR="00D07B77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24E52CB7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4DF83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7A5F81F2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7CFA3CC" w14:textId="77777777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92D8E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425782E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73CBB9B9" w14:textId="77777777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03D26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6EB6BCBC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69A0EEB5" w14:textId="77777777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361A5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he teacher will do the activity on the whiteboard and discuss with the students </w:t>
            </w:r>
          </w:p>
          <w:p w14:paraId="2C75DFC5" w14:textId="77777777" w:rsidR="00D07B77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DF2835F" w14:textId="77777777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D07B77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06F13091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62401441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F55F740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FFB3E4C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5491C09A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Check for understanding Use simplified wording Repeat as necessary</w:t>
            </w:r>
          </w:p>
        </w:tc>
      </w:tr>
      <w:tr w:rsidR="00D07B77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DE0D41C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988B5A4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5CAD15D7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2BBAF5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3B051BF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A50F94">
              <w:rPr>
                <w:rFonts w:ascii="Cambria" w:hAnsi="Cambria"/>
                <w:sz w:val="20"/>
                <w:szCs w:val="20"/>
              </w:rPr>
              <w:t>Explain in Spanish for non-English speakers</w:t>
            </w:r>
          </w:p>
        </w:tc>
      </w:tr>
      <w:tr w:rsidR="00D07B77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D07B77" w:rsidRPr="006D32FE" w:rsidRDefault="00D07B77" w:rsidP="00D07B7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D07B77" w:rsidRPr="006D32FE" w:rsidRDefault="00D07B77" w:rsidP="00D07B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6536212B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04332FE6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hAnsi="Arial Narrow"/>
              </w:rPr>
              <w:t xml:space="preserve">Individually </w:t>
            </w:r>
            <w:r>
              <w:rPr>
                <w:rFonts w:ascii="Arial Narrow" w:hAnsi="Arial Narrow"/>
              </w:rPr>
              <w:t>students</w:t>
            </w:r>
            <w:r w:rsidRPr="008E1AE5">
              <w:rPr>
                <w:rFonts w:ascii="Arial Narrow" w:hAnsi="Arial Narrow"/>
              </w:rPr>
              <w:t xml:space="preserve"> will also have to show their answers and reasoning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3AC132A4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20C09E3D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188349C7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Individually </w:t>
            </w:r>
            <w:r>
              <w:rPr>
                <w:rFonts w:ascii="Arial Narrow" w:eastAsia="Times New Roman" w:hAnsi="Arial Narrow" w:cs="Times New Roman"/>
                <w:sz w:val="24"/>
                <w:szCs w:val="24"/>
              </w:rPr>
              <w:t>students</w:t>
            </w:r>
            <w:r w:rsidRPr="008E1AE5">
              <w:rPr>
                <w:rFonts w:ascii="Arial Narrow" w:eastAsia="Times New Roman" w:hAnsi="Arial Narrow" w:cs="Times New Roman"/>
                <w:sz w:val="24"/>
                <w:szCs w:val="24"/>
              </w:rPr>
              <w:t xml:space="preserve"> will also have to show their answers and reasoning</w:t>
            </w:r>
          </w:p>
        </w:tc>
      </w:tr>
      <w:tr w:rsidR="00D07B77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D07B77" w:rsidRPr="006D32FE" w:rsidRDefault="00D07B77" w:rsidP="00D07B77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68A35725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6D8D4B24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608888B5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0F15F7E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6E95982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t>Give a demonstration of a possible scenario to show what is expected and possible outcomes</w:t>
            </w:r>
          </w:p>
        </w:tc>
      </w:tr>
      <w:tr w:rsidR="00D07B77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D07B77" w:rsidRPr="006D32FE" w:rsidRDefault="00D07B77" w:rsidP="00D07B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D07B77" w:rsidRPr="006D32FE" w:rsidRDefault="00D07B77" w:rsidP="00D07B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D07B77" w:rsidRPr="006D32FE" w:rsidRDefault="00D07B77" w:rsidP="00D07B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5D530F31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7DDB5" w14:textId="77777777" w:rsidR="00D07B77" w:rsidRPr="003F4781" w:rsidRDefault="00D07B77" w:rsidP="00D07B77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1D2B9005" w14:textId="77777777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14930" w14:textId="77777777" w:rsidR="00D07B77" w:rsidRPr="003F4781" w:rsidRDefault="00D07B77" w:rsidP="00D07B77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B40DC52" w14:textId="77777777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18783" w14:textId="77777777" w:rsidR="00D07B77" w:rsidRPr="003F4781" w:rsidRDefault="00D07B77" w:rsidP="00D07B77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7250FAB8" w14:textId="77777777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87499" w14:textId="77777777" w:rsidR="00D07B77" w:rsidRPr="003F4781" w:rsidRDefault="00D07B77" w:rsidP="00D07B77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 </w:t>
            </w:r>
            <w:r w:rsidRPr="003F4781">
              <w:rPr>
                <w:rFonts w:ascii="Arial Narrow" w:eastAsia="Times New Roman" w:hAnsi="Arial Narrow" w:cs="Times New Roman"/>
                <w:sz w:val="24"/>
                <w:szCs w:val="24"/>
              </w:rPr>
              <w:t>Students will work together to complete a series of questions for understanding from the lesson</w:t>
            </w:r>
          </w:p>
          <w:p w14:paraId="27AF693E" w14:textId="77777777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D07B77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D07B77" w:rsidRDefault="00D07B77" w:rsidP="00D07B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D07B77" w:rsidRPr="00EB6477" w:rsidRDefault="00D07B77" w:rsidP="00D07B77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D07B77" w:rsidRPr="006D32FE" w:rsidRDefault="00D07B77" w:rsidP="00D07B77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567AA217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  <w:t>Veteran’s Da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1110DD44" w:rsidR="00D07B77" w:rsidRPr="006D32FE" w:rsidRDefault="00D07B77" w:rsidP="00D07B7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4F053B7D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16C816AF" w:rsidR="00D07B77" w:rsidRPr="006D32FE" w:rsidRDefault="00D07B77" w:rsidP="00D07B77">
            <w:pPr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151AFD1C" w:rsidR="00D07B77" w:rsidRPr="006D32FE" w:rsidRDefault="00D07B77" w:rsidP="00D07B7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903845">
              <w:rPr>
                <w:rFonts w:ascii="Cambria" w:hAnsi="Cambria"/>
                <w:sz w:val="20"/>
                <w:szCs w:val="20"/>
              </w:rPr>
              <w:t>The Promethean Board will be used mostly for this week’s lesson.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(Multiple opportunities to engage in science, Makes </w:t>
            </w:r>
            <w:proofErr w:type="gramStart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since</w:t>
            </w:r>
            <w:proofErr w:type="gramEnd"/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 xml:space="preserve">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</w:t>
            </w:r>
            <w:proofErr w:type="gramStart"/>
            <w:r w:rsidRPr="000315E9">
              <w:rPr>
                <w:rFonts w:ascii="Cambria" w:hAnsi="Cambria"/>
                <w:sz w:val="19"/>
                <w:szCs w:val="19"/>
              </w:rPr>
              <w:t>working</w:t>
            </w:r>
            <w:proofErr w:type="gramEnd"/>
            <w:r w:rsidRPr="000315E9">
              <w:rPr>
                <w:rFonts w:ascii="Cambria" w:hAnsi="Cambria"/>
                <w:sz w:val="19"/>
                <w:szCs w:val="19"/>
              </w:rPr>
              <w:t xml:space="preserve">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A244C9" w14:textId="77777777" w:rsidR="00440871" w:rsidRDefault="00440871">
      <w:pPr>
        <w:spacing w:line="240" w:lineRule="auto"/>
      </w:pPr>
      <w:r>
        <w:separator/>
      </w:r>
    </w:p>
  </w:endnote>
  <w:endnote w:type="continuationSeparator" w:id="0">
    <w:p w14:paraId="25299A9A" w14:textId="77777777" w:rsidR="00440871" w:rsidRDefault="004408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93D007" w14:textId="77777777" w:rsidR="00440871" w:rsidRDefault="00440871">
      <w:pPr>
        <w:spacing w:line="240" w:lineRule="auto"/>
      </w:pPr>
      <w:r>
        <w:separator/>
      </w:r>
    </w:p>
  </w:footnote>
  <w:footnote w:type="continuationSeparator" w:id="0">
    <w:p w14:paraId="2CC557FA" w14:textId="77777777" w:rsidR="00440871" w:rsidRDefault="004408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8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0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8"/>
  </w:num>
  <w:num w:numId="3" w16cid:durableId="818498380">
    <w:abstractNumId w:val="13"/>
  </w:num>
  <w:num w:numId="4" w16cid:durableId="1727679653">
    <w:abstractNumId w:val="41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2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0"/>
  </w:num>
  <w:num w:numId="12" w16cid:durableId="1951207755">
    <w:abstractNumId w:val="39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37"/>
  </w:num>
  <w:num w:numId="16" w16cid:durableId="1520506418">
    <w:abstractNumId w:val="38"/>
  </w:num>
  <w:num w:numId="17" w16cid:durableId="1739016068">
    <w:abstractNumId w:val="26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29"/>
  </w:num>
  <w:num w:numId="21" w16cid:durableId="343283307">
    <w:abstractNumId w:val="23"/>
  </w:num>
  <w:num w:numId="22" w16cid:durableId="1286085434">
    <w:abstractNumId w:val="16"/>
  </w:num>
  <w:num w:numId="23" w16cid:durableId="847597138">
    <w:abstractNumId w:val="31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4"/>
  </w:num>
  <w:num w:numId="27" w16cid:durableId="1212764644">
    <w:abstractNumId w:val="33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6"/>
  </w:num>
  <w:num w:numId="31" w16cid:durableId="295457635">
    <w:abstractNumId w:val="30"/>
  </w:num>
  <w:num w:numId="32" w16cid:durableId="184490855">
    <w:abstractNumId w:val="8"/>
  </w:num>
  <w:num w:numId="33" w16cid:durableId="2062053241">
    <w:abstractNumId w:val="22"/>
  </w:num>
  <w:num w:numId="34" w16cid:durableId="601256947">
    <w:abstractNumId w:val="25"/>
  </w:num>
  <w:num w:numId="35" w16cid:durableId="2017417851">
    <w:abstractNumId w:val="24"/>
  </w:num>
  <w:num w:numId="36" w16cid:durableId="1339696670">
    <w:abstractNumId w:val="35"/>
  </w:num>
  <w:num w:numId="37" w16cid:durableId="1716000139">
    <w:abstractNumId w:val="5"/>
  </w:num>
  <w:num w:numId="38" w16cid:durableId="841970411">
    <w:abstractNumId w:val="21"/>
  </w:num>
  <w:num w:numId="39" w16cid:durableId="1576472902">
    <w:abstractNumId w:val="27"/>
  </w:num>
  <w:num w:numId="40" w16cid:durableId="979769624">
    <w:abstractNumId w:val="32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7FAA"/>
    <w:rsid w:val="000109CE"/>
    <w:rsid w:val="000119E1"/>
    <w:rsid w:val="00014E85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4696D"/>
    <w:rsid w:val="000531DB"/>
    <w:rsid w:val="0005716F"/>
    <w:rsid w:val="0006254D"/>
    <w:rsid w:val="00062699"/>
    <w:rsid w:val="000729E3"/>
    <w:rsid w:val="000757EF"/>
    <w:rsid w:val="00082F9C"/>
    <w:rsid w:val="00083FD9"/>
    <w:rsid w:val="00086557"/>
    <w:rsid w:val="00087892"/>
    <w:rsid w:val="000901B5"/>
    <w:rsid w:val="00091959"/>
    <w:rsid w:val="00091D32"/>
    <w:rsid w:val="00094D9F"/>
    <w:rsid w:val="000A10C5"/>
    <w:rsid w:val="000A52CF"/>
    <w:rsid w:val="000A7D71"/>
    <w:rsid w:val="000B1A2E"/>
    <w:rsid w:val="000B7D14"/>
    <w:rsid w:val="000B7D40"/>
    <w:rsid w:val="000C43D1"/>
    <w:rsid w:val="000C6B0C"/>
    <w:rsid w:val="000D0E94"/>
    <w:rsid w:val="000D1C75"/>
    <w:rsid w:val="000D1CF4"/>
    <w:rsid w:val="000D507B"/>
    <w:rsid w:val="000E36FE"/>
    <w:rsid w:val="000E618D"/>
    <w:rsid w:val="000E67A1"/>
    <w:rsid w:val="000E6FE7"/>
    <w:rsid w:val="000F22A5"/>
    <w:rsid w:val="000F331C"/>
    <w:rsid w:val="00110613"/>
    <w:rsid w:val="001108F4"/>
    <w:rsid w:val="0011104D"/>
    <w:rsid w:val="0011546F"/>
    <w:rsid w:val="00121A1F"/>
    <w:rsid w:val="00121C77"/>
    <w:rsid w:val="001223E9"/>
    <w:rsid w:val="001347A0"/>
    <w:rsid w:val="00135037"/>
    <w:rsid w:val="00136232"/>
    <w:rsid w:val="00137059"/>
    <w:rsid w:val="001475C3"/>
    <w:rsid w:val="001507B1"/>
    <w:rsid w:val="00151D08"/>
    <w:rsid w:val="0015239A"/>
    <w:rsid w:val="0016035A"/>
    <w:rsid w:val="00160666"/>
    <w:rsid w:val="00161597"/>
    <w:rsid w:val="001633DC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95DC5"/>
    <w:rsid w:val="00196CD4"/>
    <w:rsid w:val="001A0360"/>
    <w:rsid w:val="001A4B62"/>
    <w:rsid w:val="001A5214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09BF"/>
    <w:rsid w:val="00243141"/>
    <w:rsid w:val="0025053B"/>
    <w:rsid w:val="002561DE"/>
    <w:rsid w:val="00262DC1"/>
    <w:rsid w:val="00265FEE"/>
    <w:rsid w:val="00266EE8"/>
    <w:rsid w:val="00267754"/>
    <w:rsid w:val="00267D98"/>
    <w:rsid w:val="00270A1D"/>
    <w:rsid w:val="00271D5F"/>
    <w:rsid w:val="0027277D"/>
    <w:rsid w:val="00273DDD"/>
    <w:rsid w:val="0028035B"/>
    <w:rsid w:val="002938D0"/>
    <w:rsid w:val="00293DDC"/>
    <w:rsid w:val="00294AB5"/>
    <w:rsid w:val="00294ECB"/>
    <w:rsid w:val="00294ED1"/>
    <w:rsid w:val="00296A9E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2D33"/>
    <w:rsid w:val="003138D7"/>
    <w:rsid w:val="0031465F"/>
    <w:rsid w:val="003245A2"/>
    <w:rsid w:val="00325CAD"/>
    <w:rsid w:val="00341DB6"/>
    <w:rsid w:val="00343612"/>
    <w:rsid w:val="00345EA3"/>
    <w:rsid w:val="00355704"/>
    <w:rsid w:val="003643CE"/>
    <w:rsid w:val="00364EC4"/>
    <w:rsid w:val="00365F10"/>
    <w:rsid w:val="0036648D"/>
    <w:rsid w:val="00371E81"/>
    <w:rsid w:val="00372186"/>
    <w:rsid w:val="00381963"/>
    <w:rsid w:val="00382425"/>
    <w:rsid w:val="0038282E"/>
    <w:rsid w:val="0039668A"/>
    <w:rsid w:val="003A079B"/>
    <w:rsid w:val="003C230C"/>
    <w:rsid w:val="003C2E29"/>
    <w:rsid w:val="003C4547"/>
    <w:rsid w:val="003D2AD9"/>
    <w:rsid w:val="003D6265"/>
    <w:rsid w:val="003E006A"/>
    <w:rsid w:val="003E01DF"/>
    <w:rsid w:val="003E446D"/>
    <w:rsid w:val="003E479B"/>
    <w:rsid w:val="00400157"/>
    <w:rsid w:val="00403FDF"/>
    <w:rsid w:val="004161FB"/>
    <w:rsid w:val="00417B98"/>
    <w:rsid w:val="00433BFF"/>
    <w:rsid w:val="004361AD"/>
    <w:rsid w:val="00436220"/>
    <w:rsid w:val="00440871"/>
    <w:rsid w:val="00442474"/>
    <w:rsid w:val="004452A4"/>
    <w:rsid w:val="00462341"/>
    <w:rsid w:val="00476E1A"/>
    <w:rsid w:val="00477406"/>
    <w:rsid w:val="00484DC7"/>
    <w:rsid w:val="0048706C"/>
    <w:rsid w:val="00487501"/>
    <w:rsid w:val="004963D9"/>
    <w:rsid w:val="004A1AE1"/>
    <w:rsid w:val="004A1BDA"/>
    <w:rsid w:val="004B11DC"/>
    <w:rsid w:val="004C1CDC"/>
    <w:rsid w:val="004C4218"/>
    <w:rsid w:val="004F0806"/>
    <w:rsid w:val="004F4EFB"/>
    <w:rsid w:val="004F50F6"/>
    <w:rsid w:val="005009C6"/>
    <w:rsid w:val="00503AC2"/>
    <w:rsid w:val="00505A49"/>
    <w:rsid w:val="00510D04"/>
    <w:rsid w:val="0051416F"/>
    <w:rsid w:val="00516886"/>
    <w:rsid w:val="005169AE"/>
    <w:rsid w:val="00520A3A"/>
    <w:rsid w:val="005222F3"/>
    <w:rsid w:val="00523C1F"/>
    <w:rsid w:val="005255E9"/>
    <w:rsid w:val="00527B6C"/>
    <w:rsid w:val="00527FC8"/>
    <w:rsid w:val="0053186F"/>
    <w:rsid w:val="00531986"/>
    <w:rsid w:val="0053571A"/>
    <w:rsid w:val="00541431"/>
    <w:rsid w:val="00541DBA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950B9"/>
    <w:rsid w:val="005A2787"/>
    <w:rsid w:val="005A4352"/>
    <w:rsid w:val="005A4DB9"/>
    <w:rsid w:val="005A60DC"/>
    <w:rsid w:val="005A720C"/>
    <w:rsid w:val="005A72A6"/>
    <w:rsid w:val="005B3E67"/>
    <w:rsid w:val="005B73A0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6A8B"/>
    <w:rsid w:val="005F7F4F"/>
    <w:rsid w:val="00603574"/>
    <w:rsid w:val="0060575D"/>
    <w:rsid w:val="0061055F"/>
    <w:rsid w:val="0062115E"/>
    <w:rsid w:val="0062265A"/>
    <w:rsid w:val="00627243"/>
    <w:rsid w:val="00627B7C"/>
    <w:rsid w:val="0063236D"/>
    <w:rsid w:val="00633D36"/>
    <w:rsid w:val="00633D9D"/>
    <w:rsid w:val="006341BC"/>
    <w:rsid w:val="00636095"/>
    <w:rsid w:val="00636620"/>
    <w:rsid w:val="006379E0"/>
    <w:rsid w:val="00647D03"/>
    <w:rsid w:val="00654EAA"/>
    <w:rsid w:val="00657150"/>
    <w:rsid w:val="0065767B"/>
    <w:rsid w:val="0067071E"/>
    <w:rsid w:val="006772C6"/>
    <w:rsid w:val="00680798"/>
    <w:rsid w:val="00686222"/>
    <w:rsid w:val="006A404F"/>
    <w:rsid w:val="006A52E5"/>
    <w:rsid w:val="006A72A3"/>
    <w:rsid w:val="006A7FDD"/>
    <w:rsid w:val="006B3AD1"/>
    <w:rsid w:val="006B4267"/>
    <w:rsid w:val="006C2ACB"/>
    <w:rsid w:val="006C44A5"/>
    <w:rsid w:val="006D2CE6"/>
    <w:rsid w:val="006D32FE"/>
    <w:rsid w:val="006D399C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552B"/>
    <w:rsid w:val="006F6DBD"/>
    <w:rsid w:val="00700772"/>
    <w:rsid w:val="00704EE0"/>
    <w:rsid w:val="00714690"/>
    <w:rsid w:val="00715AFC"/>
    <w:rsid w:val="0072117D"/>
    <w:rsid w:val="00721422"/>
    <w:rsid w:val="00723577"/>
    <w:rsid w:val="00725B88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1408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41D3"/>
    <w:rsid w:val="007A6953"/>
    <w:rsid w:val="007A7D8A"/>
    <w:rsid w:val="007B0419"/>
    <w:rsid w:val="007B380C"/>
    <w:rsid w:val="007B3CA6"/>
    <w:rsid w:val="007C63FB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76BC7"/>
    <w:rsid w:val="00877960"/>
    <w:rsid w:val="008879B3"/>
    <w:rsid w:val="00890D11"/>
    <w:rsid w:val="00894EAC"/>
    <w:rsid w:val="00897EEF"/>
    <w:rsid w:val="008A362A"/>
    <w:rsid w:val="008A7EC3"/>
    <w:rsid w:val="008B5B3A"/>
    <w:rsid w:val="008B78A9"/>
    <w:rsid w:val="008B797A"/>
    <w:rsid w:val="008C1F88"/>
    <w:rsid w:val="008C3D9E"/>
    <w:rsid w:val="008D2EA1"/>
    <w:rsid w:val="008E72DA"/>
    <w:rsid w:val="009016A1"/>
    <w:rsid w:val="00901878"/>
    <w:rsid w:val="00906657"/>
    <w:rsid w:val="009067CD"/>
    <w:rsid w:val="009069FD"/>
    <w:rsid w:val="00913861"/>
    <w:rsid w:val="00917FFB"/>
    <w:rsid w:val="00920460"/>
    <w:rsid w:val="00925459"/>
    <w:rsid w:val="0093144C"/>
    <w:rsid w:val="00945E73"/>
    <w:rsid w:val="00947985"/>
    <w:rsid w:val="00955D52"/>
    <w:rsid w:val="00982D81"/>
    <w:rsid w:val="0098556E"/>
    <w:rsid w:val="00991CE8"/>
    <w:rsid w:val="009939B0"/>
    <w:rsid w:val="00996070"/>
    <w:rsid w:val="009A09C6"/>
    <w:rsid w:val="009A11E7"/>
    <w:rsid w:val="009A63B8"/>
    <w:rsid w:val="009B02F8"/>
    <w:rsid w:val="009B037F"/>
    <w:rsid w:val="009B0566"/>
    <w:rsid w:val="009B0B43"/>
    <w:rsid w:val="009B5110"/>
    <w:rsid w:val="009B624D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2071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467B"/>
    <w:rsid w:val="00A3505F"/>
    <w:rsid w:val="00A361E5"/>
    <w:rsid w:val="00A36818"/>
    <w:rsid w:val="00A410A7"/>
    <w:rsid w:val="00A50138"/>
    <w:rsid w:val="00A55863"/>
    <w:rsid w:val="00A60798"/>
    <w:rsid w:val="00A64538"/>
    <w:rsid w:val="00A7116B"/>
    <w:rsid w:val="00A74114"/>
    <w:rsid w:val="00A745BB"/>
    <w:rsid w:val="00A75B35"/>
    <w:rsid w:val="00A76F6B"/>
    <w:rsid w:val="00A82335"/>
    <w:rsid w:val="00A84287"/>
    <w:rsid w:val="00A872A3"/>
    <w:rsid w:val="00A95DDC"/>
    <w:rsid w:val="00AA0EB6"/>
    <w:rsid w:val="00AA16F2"/>
    <w:rsid w:val="00AA359E"/>
    <w:rsid w:val="00AA5D83"/>
    <w:rsid w:val="00AA5EF6"/>
    <w:rsid w:val="00AB76FC"/>
    <w:rsid w:val="00AC18F2"/>
    <w:rsid w:val="00AC20E3"/>
    <w:rsid w:val="00AC2BF3"/>
    <w:rsid w:val="00AC4646"/>
    <w:rsid w:val="00AD0245"/>
    <w:rsid w:val="00AE4A02"/>
    <w:rsid w:val="00AE61E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44AD"/>
    <w:rsid w:val="00B361BA"/>
    <w:rsid w:val="00B3687B"/>
    <w:rsid w:val="00B37632"/>
    <w:rsid w:val="00B37E68"/>
    <w:rsid w:val="00B436FD"/>
    <w:rsid w:val="00B439C9"/>
    <w:rsid w:val="00B45DFF"/>
    <w:rsid w:val="00B50295"/>
    <w:rsid w:val="00B514C8"/>
    <w:rsid w:val="00B5604E"/>
    <w:rsid w:val="00B60BC1"/>
    <w:rsid w:val="00B6113C"/>
    <w:rsid w:val="00B72C47"/>
    <w:rsid w:val="00B75EF9"/>
    <w:rsid w:val="00B916E7"/>
    <w:rsid w:val="00B971C1"/>
    <w:rsid w:val="00BA73F5"/>
    <w:rsid w:val="00BB375A"/>
    <w:rsid w:val="00BB5231"/>
    <w:rsid w:val="00BB618B"/>
    <w:rsid w:val="00BD4E5C"/>
    <w:rsid w:val="00BD4FFF"/>
    <w:rsid w:val="00BD5FF7"/>
    <w:rsid w:val="00BE7787"/>
    <w:rsid w:val="00BF215D"/>
    <w:rsid w:val="00C058C8"/>
    <w:rsid w:val="00C0709C"/>
    <w:rsid w:val="00C13C38"/>
    <w:rsid w:val="00C14E52"/>
    <w:rsid w:val="00C15397"/>
    <w:rsid w:val="00C17172"/>
    <w:rsid w:val="00C27645"/>
    <w:rsid w:val="00C3609A"/>
    <w:rsid w:val="00C420E6"/>
    <w:rsid w:val="00C50CC4"/>
    <w:rsid w:val="00C539BF"/>
    <w:rsid w:val="00C53CEF"/>
    <w:rsid w:val="00C6012D"/>
    <w:rsid w:val="00C61D3B"/>
    <w:rsid w:val="00C67235"/>
    <w:rsid w:val="00C72FBD"/>
    <w:rsid w:val="00C75066"/>
    <w:rsid w:val="00C803EF"/>
    <w:rsid w:val="00C80C96"/>
    <w:rsid w:val="00C82F63"/>
    <w:rsid w:val="00C86963"/>
    <w:rsid w:val="00CA4031"/>
    <w:rsid w:val="00CA4E25"/>
    <w:rsid w:val="00CA6421"/>
    <w:rsid w:val="00CB398A"/>
    <w:rsid w:val="00CB59C7"/>
    <w:rsid w:val="00CB7305"/>
    <w:rsid w:val="00CC22EC"/>
    <w:rsid w:val="00CD2E2B"/>
    <w:rsid w:val="00CD3935"/>
    <w:rsid w:val="00CD731F"/>
    <w:rsid w:val="00CE5870"/>
    <w:rsid w:val="00CE5947"/>
    <w:rsid w:val="00CE5B86"/>
    <w:rsid w:val="00CF0BB2"/>
    <w:rsid w:val="00CF2BB5"/>
    <w:rsid w:val="00CF468C"/>
    <w:rsid w:val="00D003CB"/>
    <w:rsid w:val="00D00D80"/>
    <w:rsid w:val="00D0422A"/>
    <w:rsid w:val="00D06D0D"/>
    <w:rsid w:val="00D07B77"/>
    <w:rsid w:val="00D1275D"/>
    <w:rsid w:val="00D1348C"/>
    <w:rsid w:val="00D15D13"/>
    <w:rsid w:val="00D33CAF"/>
    <w:rsid w:val="00D34435"/>
    <w:rsid w:val="00D3688E"/>
    <w:rsid w:val="00D37FC7"/>
    <w:rsid w:val="00D46673"/>
    <w:rsid w:val="00D4678E"/>
    <w:rsid w:val="00D6684F"/>
    <w:rsid w:val="00D72720"/>
    <w:rsid w:val="00D7352D"/>
    <w:rsid w:val="00D76EBA"/>
    <w:rsid w:val="00D82062"/>
    <w:rsid w:val="00D843CA"/>
    <w:rsid w:val="00D8546D"/>
    <w:rsid w:val="00D9377A"/>
    <w:rsid w:val="00D939A9"/>
    <w:rsid w:val="00D96BCE"/>
    <w:rsid w:val="00D9756C"/>
    <w:rsid w:val="00DA55F6"/>
    <w:rsid w:val="00DA56B6"/>
    <w:rsid w:val="00DB0AE5"/>
    <w:rsid w:val="00DB11D3"/>
    <w:rsid w:val="00DB30E5"/>
    <w:rsid w:val="00DB6F4A"/>
    <w:rsid w:val="00DB74FF"/>
    <w:rsid w:val="00DC2390"/>
    <w:rsid w:val="00DC39CB"/>
    <w:rsid w:val="00DD0B77"/>
    <w:rsid w:val="00DD4142"/>
    <w:rsid w:val="00DD6DC7"/>
    <w:rsid w:val="00DE65CA"/>
    <w:rsid w:val="00DE7315"/>
    <w:rsid w:val="00E1699D"/>
    <w:rsid w:val="00E24B7B"/>
    <w:rsid w:val="00E24DEA"/>
    <w:rsid w:val="00E32A1B"/>
    <w:rsid w:val="00E418B1"/>
    <w:rsid w:val="00E41C33"/>
    <w:rsid w:val="00E469B8"/>
    <w:rsid w:val="00E46CCC"/>
    <w:rsid w:val="00E5102F"/>
    <w:rsid w:val="00E55324"/>
    <w:rsid w:val="00E555DA"/>
    <w:rsid w:val="00E61D83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1235"/>
    <w:rsid w:val="00EB3028"/>
    <w:rsid w:val="00EB5FDB"/>
    <w:rsid w:val="00EB6477"/>
    <w:rsid w:val="00EC0BDD"/>
    <w:rsid w:val="00ED592E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6049"/>
    <w:rsid w:val="00F376E4"/>
    <w:rsid w:val="00F37B08"/>
    <w:rsid w:val="00F42AD3"/>
    <w:rsid w:val="00F456B7"/>
    <w:rsid w:val="00F56745"/>
    <w:rsid w:val="00F61667"/>
    <w:rsid w:val="00F62BD8"/>
    <w:rsid w:val="00F72621"/>
    <w:rsid w:val="00F7595B"/>
    <w:rsid w:val="00F817DB"/>
    <w:rsid w:val="00F82D2F"/>
    <w:rsid w:val="00F86AD4"/>
    <w:rsid w:val="00FA46AF"/>
    <w:rsid w:val="00FB075A"/>
    <w:rsid w:val="00FB5739"/>
    <w:rsid w:val="00FB5998"/>
    <w:rsid w:val="00FB5C84"/>
    <w:rsid w:val="00FB7D2A"/>
    <w:rsid w:val="00FC2913"/>
    <w:rsid w:val="00FC47CD"/>
    <w:rsid w:val="00FC5336"/>
    <w:rsid w:val="00FD389A"/>
    <w:rsid w:val="00FD61D5"/>
    <w:rsid w:val="00FE2BCD"/>
    <w:rsid w:val="00FE7DB7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vvasrealize.com/content/viewer/standalone/loader/view/77129596-546b-3cc5-8998-c3aec8db13d8/17/nonscorable?programId=553df26a-1307-37cd-952f-f1e052907e12&amp;programVersion=14&amp;containerId=1e9138e4-a67f-3312-995c-363936df6385&amp;containerVersion=15&amp;backUrl=https:%2F%2Fwww.savvasrealize.com%2Fdashboard%2Fprogram%2F553df26a-1307-37cd-952f-f1e052907e12%2F14%2Ftier%2F2908a01f-e88b-3ca3-a2b5-8d41f71b9669%2F15%2Flesson%2F1e9138e4-a67f-3312-995c-363936df6385%2F15&amp;locale=en&amp;programName=Tennessee%20Miller%20&amp;%20Levine%20Biology=" TargetMode="External"/><Relationship Id="rId18" Type="http://schemas.openxmlformats.org/officeDocument/2006/relationships/hyperlink" Target="https://www.youtube.com/watch?v=cQPVXrV0GNA&amp;t=64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avvasrealize.com/content/viewer/standalone/loader/view/0d2c2dda-1e27-3879-af7b-35942d8d43cc/17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17" Type="http://schemas.openxmlformats.org/officeDocument/2006/relationships/hyperlink" Target="https://nearpod.com/t/science/9th/characteristics-of-life-L812879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arpod.com/library/preview/viruses-L67321075" TargetMode="External"/><Relationship Id="rId20" Type="http://schemas.openxmlformats.org/officeDocument/2006/relationships/hyperlink" Target="https://www.youtube.com/watch?v=8FqlTslU22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vvasrealize.com/content/viewer/standalone/loader/view/869ed23e-54af-3f4e-91d9-8469a3b0e226/18/nonscorable?programId=553df26a-1307-37cd-952f-f1e052907e12&amp;programVersion=14&amp;containerId=ada6bbce-7a7c-3d30-b2b2-aac8c78754a9&amp;containerVersion=15&amp;backUrl=https:%2F%2Fwww.savvasrealize.com%2Fdashboard%2Fprogram%2F553df26a-1307-37cd-952f-f1e052907e12%2F14%2Ftier%2F6a243968-b110-39c0-a7db-da3e2fa25bed%2F15%2Flesson%2Fada6bbce-7a7c-3d30-b2b2-aac8c78754a9%2F15&amp;locale=en&amp;programName=Tennessee%20Miller%20&amp;%20Levine%20Biology=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earpod.com/library/preview/lesson-L8128794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vvasrealize.com/content/viewer/standalone/loader/view/8e2572b3-d454-3db6-a15c-f7214d50bf67/17/nonscorable?programId=553df26a-1307-37cd-952f-f1e052907e12&amp;programVersion=14&amp;containerId=686cf2be-5198-3075-83bc-0b0ac682df89&amp;containerVersion=15&amp;backUrl=https:%2F%2Fwww.savvasrealize.com%2Fdashboard%2Fprogram%2F553df26a-1307-37cd-952f-f1e052907e12%2F14%2Ftier%2F2908a01f-e88b-3ca3-a2b5-8d41f71b9669%2F15%2Flesson%2F686cf2be-5198-3075-83bc-0b0ac682df89%2F15&amp;locale=en&amp;programName=Tennessee%20Miller%20&amp;%20Levine%20Biology=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f4d023d-73e3-4688-8d1e-bc25e363e24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F1C28A48E0064E9FE8110528174526" ma:contentTypeVersion="6" ma:contentTypeDescription="Create a new document." ma:contentTypeScope="" ma:versionID="e23252c262c8abe9bd42e7115f657d95">
  <xsd:schema xmlns:xsd="http://www.w3.org/2001/XMLSchema" xmlns:xs="http://www.w3.org/2001/XMLSchema" xmlns:p="http://schemas.microsoft.com/office/2006/metadata/properties" xmlns:ns3="4f4d023d-73e3-4688-8d1e-bc25e363e243" targetNamespace="http://schemas.microsoft.com/office/2006/metadata/properties" ma:root="true" ma:fieldsID="c091f04dab43bf1a9a667b1aaad2ea55" ns3:_="">
    <xsd:import namespace="4f4d023d-73e3-4688-8d1e-bc25e363e243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d023d-73e3-4688-8d1e-bc25e363e243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4f4d023d-73e3-4688-8d1e-bc25e363e243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8F1840-699D-4526-A50C-BDCA6CAD66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d023d-73e3-4688-8d1e-bc25e363e2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312</Words>
  <Characters>12789</Characters>
  <Application>Microsoft Office Word</Application>
  <DocSecurity>0</DocSecurity>
  <Lines>852</Lines>
  <Paragraphs>3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BELKIS  ELLIOTT</cp:lastModifiedBy>
  <cp:revision>2</cp:revision>
  <cp:lastPrinted>2024-11-14T14:11:00Z</cp:lastPrinted>
  <dcterms:created xsi:type="dcterms:W3CDTF">2024-11-14T19:36:00Z</dcterms:created>
  <dcterms:modified xsi:type="dcterms:W3CDTF">2024-11-14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F1C28A48E0064E9FE8110528174526</vt:lpwstr>
  </property>
  <property fmtid="{D5CDD505-2E9C-101B-9397-08002B2CF9AE}" pid="3" name="GrammarlyDocumentId">
    <vt:lpwstr>da4aa19665eebd8fdca3102280b2abde0dadba969108b8338e9b1ea00da22a8d</vt:lpwstr>
  </property>
</Properties>
</file>